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Xec51251b6c7133fbe61415a431cc844b0b5446f"/>
    <w:p>
      <w:pPr>
        <w:pStyle w:val="Heading1"/>
      </w:pPr>
      <w:r>
        <w:t xml:space="preserve">Lesson 9: All Kinds of Numbers on the Number Lin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Locate 1 on the number line given the location of a non-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ocate numbers on the number line when we are given the location of one fractio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knowledge of fractions on the number line to locate 1 when given a non-unit fraction.</w:t>
      </w:r>
    </w:p>
    <w:p>
      <w:pPr>
        <w:pStyle w:val="BodyText"/>
      </w:pPr>
      <w:r>
        <w:t xml:space="preserve">Previously, students have located fractions on the number line, including locating 1 when given a unit fraction. In the first activity, students reinforce their understanding of the numerator and denominator of a fraction as they find 1 given a fraction greater than 1. They use the numerator of the given fraction to identify the size of a unit fraction and then to locate 1. Later, they locate a non-unit fraction given the location of a unit fraction with a different denominator. There, students use their knowledge of locating 1 first and then locating the non-unit fraction from 1.</w:t>
      </w:r>
    </w:p>
    <w:p>
      <w:pPr>
        <w:pStyle w:val="BodyText"/>
      </w:pPr>
      <w:r>
        <w:t xml:space="preserve">The second activity in this lesson is optional because it goes beyond the depth of understanding required to address grade 3 standard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2), MLR1 Stronger and Clearer Each Time (Activity 1), Which One Doesn’t Belong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fractions? How did you leverage those misconceptions in a positive way to further the understanding of the clas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ere is 1 Now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ocate and label 1 on the number line. Explain your reasoning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 One tick mark labeled 0, one labeled seven sixths." title="" id="45" name="Picture"/>
            <a:graphic>
              <a:graphicData uri="http://schemas.openxmlformats.org/drawingml/2006/picture">
                <pic:pic>
                  <pic:nvPicPr>
                    <pic:cNvPr descr="/app/tmp/embedder-1671013279.4874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I know there are 7 one-sixths in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, so I split the space into 7 equal parts. I counted 6 of the parts to get to 1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" title="" id="49" name="Picture"/>
            <a:graphic>
              <a:graphicData uri="http://schemas.openxmlformats.org/drawingml/2006/picture">
                <pic:pic>
                  <pic:nvPicPr>
                    <pic:cNvPr descr="/app/tmp/embedder-1671013279.540466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20Z</dcterms:created>
  <dcterms:modified xsi:type="dcterms:W3CDTF">2022-12-14T10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Wm6NeZ4SbYdO9U7Ra0OYKKvysURA8NF5g3+vfZS7+98eOxuxEZex2QTEq8cphRu2LGrQDOUhaSEtKKg9ZI4g==</vt:lpwstr>
  </property>
</Properties>
</file>